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ee0dd5876d560c127c4a7e00932cfb6c9d42c11"/>
    <w:p>
      <w:pPr>
        <w:pStyle w:val="Heading1"/>
      </w:pPr>
      <w:r>
        <w:t xml:space="preserve">Internship Application Letter: Electronics Engineer Position at [Company Name], Cairo, Egyp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airo, Egypt</w:t>
      </w:r>
    </w:p>
    <w:p>
      <w:pPr>
        <w:pStyle w:val="BodyText"/>
      </w:pPr>
      <w:r>
        <w:t xml:space="preserve">Dear Hiring Manager,</w:t>
      </w:r>
    </w:p>
    <w:p>
      <w:pPr>
        <w:pStyle w:val="BodyText"/>
      </w:pPr>
      <w:r>
        <w:t xml:space="preserve">I am writing with profound enthusiasm to express my sincere interest in the Electronics Engineer Internship position at [Company Name], as advertised on your careers page and through the Cairo University Engineering Career Portal. As a final-year Electronics Engineering student at Cairo University's Faculty of Engineering, deeply rooted in Egypt's vibrant technological landscape and committed to contributing to Cairo’s dynamic innovation ecosystem, I am confident that my academic background, technical skills, and unwavering dedication align precisely with the requirements of this Internship Application Letter opportunity. My aspiration is not merely to complete an internship but to meaningfully engage with Egypt’s evolving electronics industry in Cairo—a city where global engineering solutions meet local ingenuity.</w:t>
      </w:r>
    </w:p>
    <w:p>
      <w:pPr>
        <w:pStyle w:val="BodyText"/>
      </w:pPr>
      <w:r>
        <w:t xml:space="preserve">Cairo, Egypt, serves as the undisputed epicenter of technological advancement in the region. Its strategic location along the Nile River and its status as a hub for manufacturing, telecommunications, and renewable energy projects create an unparalleled environment for electronics innovation. Having grown up amidst this bustling urban landscape—attending engineering workshops at Cairo’s Innovation Hub and witnessing firsthand the challenges faced by Egyptian manufacturers in adopting cutting-edge sensor technologies—I have developed a keen understanding of how local context shapes technical solutions. My academic journey at Cairo University has been intentionally focused on addressing these very challenges, with coursework including Advanced Circuit Design, Embedded Systems Programming (using ARM Cortex-M series), RF Communication Systems, and Power Electronics. Crucially, I designed my final-year project—a low-cost IoT-based water quality monitoring system for rural Egyptian communities—entirely within the constraints of local supply chains and energy infrastructure. This project directly reflects my commitment to developing Electronics Engineer solutions that are not only technically sound but also economically viable and culturally appropriate for Egypt Cairo.</w:t>
      </w:r>
    </w:p>
    <w:p>
      <w:pPr>
        <w:pStyle w:val="BodyText"/>
      </w:pPr>
      <w:r>
        <w:t xml:space="preserve">My technical proficiency extends beyond the classroom. I have hands-on experience with industry-standard tools critical to modern electronics development in Egypt: Altium Designer for PCB layout (used extensively in my university’s lab projects), LTspice for circuit simulation, and Arduino/STM32 platforms for prototyping. During a summer internship at an Egyptian telecommunications firm, I collaborated on optimizing signal integrity for 5G base station components, which required adapting to local regulatory standards like the Egyptian Telecommunications Regulatory Authority (ETRA) guidelines—a skill directly transferable to [Company Name]’s projects. Furthermore, my proficiency in Python for data analysis and LabVIEW for instrumentation has enabled me to streamline testing processes; I documented a 20% reduction in test cycle time during that internship through custom script development, a methodology I am eager to apply within your Cairo facility.</w:t>
      </w:r>
    </w:p>
    <w:p>
      <w:pPr>
        <w:pStyle w:val="BodyText"/>
      </w:pPr>
      <w:r>
        <w:t xml:space="preserve">What excites me most about [Company Name] is your pioneering work in sustainable electronics—a field where Egypt Cairo is rapidly gaining global recognition. Your recent project on solar-powered smart grid controllers for Upper Egypt’s rural electrification initiative resonates deeply with my academic focus on energy-efficient design. I am particularly drawn to how your team integrates local manufacturing expertise with international best practices, a model I aspire to emulate as an Electronics Engineer. My understanding of Cairo’s unique engineering challenges—such as managing electronic waste (e-waste) through localized recycling frameworks and developing devices resilient to fluctuating power grids—positions me to contribute immediately. For instance, my university research on circuit designs that tolerate voltage sags (common in Cairo’s older districts) aligns with your company’s technical goals. I am not just seeking an Internship Application Letter opportunity; I aim to become a proactive contributor within your team from day one.</w:t>
      </w:r>
    </w:p>
    <w:p>
      <w:pPr>
        <w:pStyle w:val="BodyText"/>
      </w:pPr>
      <w:r>
        <w:t xml:space="preserve">My commitment to Egypt’s engineering future extends beyond technical skills. As an active member of the Egyptian Society for Engineering Education (ESEE), I organized workshops on PCB design basics for high school students in Giza, emphasizing accessibility and practical application—a reflection of my belief that innovation must be inclusive. Additionally, I am fluent in both Arabic (native) and English (professional proficiency), enabling seamless communication across diverse teams within Cairo’s multicultural engineering environment. Having navigated the nuances of Egyptian business culture during academic collaborations with companies like Siemens Egypt and Orascom Construction, I understand the importance of respect for hierarchy alongside proactive problem-solving—qualities I will embody as your intern.</w:t>
      </w:r>
    </w:p>
    <w:p>
      <w:pPr>
        <w:pStyle w:val="BodyText"/>
      </w:pPr>
      <w:r>
        <w:t xml:space="preserve">Interning at [Company Name] in Cairo represents far more than a professional step; it is a strategic alignment with my lifelong ambition to elevate Egypt’s electronics sector. As an Electronics Engineer, I am driven by the vision of transforming Cairo into a global benchmark for sustainable, locally responsive engineering solutions. Your company’s reputation for fostering young talent—evidenced by your mentorship program highlighted in last year’s Egyptian Engineering Journal—makes me certain that this internship will be the catalyst for my growth as a leader in this field. I am eager to bring my dedication to precision, my adaptability in resource-constrained settings, and my passion for Cairo’s technological renaissance to your esteemed team.</w:t>
      </w:r>
    </w:p>
    <w:p>
      <w:pPr>
        <w:pStyle w:val="BodyText"/>
      </w:pPr>
      <w:r>
        <w:t xml:space="preserve">I have attached my resume, academic transcripts from Cairo University, and letters of recommendation from Professor Ahmed Hassan (Head of Electronics Department) and Mr. Karim Saleh (Senior Engineer at Siemens Egypt), who can attest to my technical capabilities and commitment to Egyptian engineering excellence. I welcome the opportunity to discuss how my skills in circuit design, embedded systems development, and understanding of Egypt Cairo’s unique industrial context can support [Company Name]’s objectives during an interview at your earliest convenience.</w:t>
      </w:r>
    </w:p>
    <w:p>
      <w:pPr>
        <w:pStyle w:val="BodyText"/>
      </w:pPr>
      <w:r>
        <w:t xml:space="preserve">Thank you for considering my application for this critical Internship Application Letter opportunity. I am deeply honored by the prospect of contributing to [Company Name]’s legacy in electronics innovation within Egypt Cairo and am available immediately for an interview.</w:t>
      </w:r>
    </w:p>
    <w:p>
      <w:pPr>
        <w:pStyle w:val="BodyText"/>
      </w:pPr>
      <w:r>
        <w:t xml:space="preserve">Sincerely,</w:t>
      </w:r>
      <w:r>
        <w:br/>
      </w:r>
      <w:r>
        <w:t xml:space="preserve">[Your Full Name]</w:t>
      </w:r>
      <w:r>
        <w:br/>
      </w:r>
      <w:r>
        <w:t xml:space="preserve">Electronics Engineering Student, Cairo University</w:t>
      </w:r>
      <w:r>
        <w:br/>
      </w:r>
      <w:r>
        <w:t xml:space="preserve">Email: your.email@example.com | Phone: +20 10X XXXX XXXX</w:t>
      </w:r>
      <w:r>
        <w:br/>
      </w:r>
      <w:r>
        <w:t xml:space="preserve">LinkedIn: linkedin.com/in/your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 in Egypt Cairo</dc:title>
  <dc:creator/>
  <cp:keywords/>
  <dcterms:created xsi:type="dcterms:W3CDTF">2025-12-08T01:01:46Z</dcterms:created>
  <dcterms:modified xsi:type="dcterms:W3CDTF">2025-12-08T01:01:46Z</dcterms:modified>
</cp:coreProperties>
</file>

<file path=docProps/custom.xml><?xml version="1.0" encoding="utf-8"?>
<Properties xmlns="http://schemas.openxmlformats.org/officeDocument/2006/custom-properties" xmlns:vt="http://schemas.openxmlformats.org/officeDocument/2006/docPropsVTypes"/>
</file>